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Training</w:t>
      </w:r>
      <w:r>
        <w:t xml:space="preserve"> </w:t>
      </w:r>
      <w:r>
        <w:t xml:space="preserve">in</w:t>
      </w:r>
      <w:r>
        <w:t xml:space="preserve"> </w:t>
      </w:r>
      <w:r>
        <w:t xml:space="preserve">Madrid</w:t>
      </w:r>
    </w:p>
    <w:bookmarkStart w:id="20" w:name="Xc8ada88bb116eef6a4ada7efe3e6fd8b87f35ca"/>
    <w:p>
      <w:pPr>
        <w:pStyle w:val="Heading1"/>
      </w:pPr>
      <w:r>
        <w:t xml:space="preserve">Scholarship Application Letter: Advancing Primary Education Excellence in Spain Madrid</w:t>
      </w:r>
    </w:p>
    <w:p>
      <w:pPr>
        <w:pStyle w:val="FirstParagraph"/>
      </w:pPr>
      <w:r>
        <w:t xml:space="preserve">October 26, 2023</w:t>
      </w:r>
    </w:p>
    <w:p>
      <w:pPr>
        <w:pStyle w:val="BodyText"/>
      </w:pPr>
      <w:r>
        <w:t xml:space="preserve">Dear Scholarship Selection Committee,</w:t>
      </w:r>
    </w:p>
    <w:p>
      <w:pPr>
        <w:pStyle w:val="BodyText"/>
      </w:pPr>
      <w:r>
        <w:t xml:space="preserve">I am writing with profound enthusiasm to submit my application for the prestigious Teacher Training Scholarship Program, specifically designed to support future educators pursuing specialized qualifications in Primary Education within the vibrant educational landscape of Spain Madrid. As an aspiring educator deeply committed to shaping the next generation through innovative and inclusive pedagogical approaches, I believe this scholarship represents a critical investment in my capacity to contribute meaningfully to Madrid's dynamic primary education sector. This</w:t>
      </w:r>
      <w:r>
        <w:t xml:space="preserve"> </w:t>
      </w:r>
      <w:r>
        <w:rPr>
          <w:bCs/>
          <w:b/>
        </w:rPr>
        <w:t xml:space="preserve">Scholarship Application Letter</w:t>
      </w:r>
      <w:r>
        <w:t xml:space="preserve"> </w:t>
      </w:r>
      <w:r>
        <w:t xml:space="preserve">outlines my academic foundation, professional dedication, and unwavering commitment to advancing</w:t>
      </w:r>
      <w:r>
        <w:t xml:space="preserve"> </w:t>
      </w:r>
      <w:r>
        <w:rPr>
          <w:bCs/>
          <w:b/>
        </w:rPr>
        <w:t xml:space="preserve">Teacher Primary</w:t>
      </w:r>
      <w:r>
        <w:t xml:space="preserve"> </w:t>
      </w:r>
      <w:r>
        <w:t xml:space="preserve">excellence within the context of Spain's evolving educational framework.</w:t>
      </w:r>
    </w:p>
    <w:p>
      <w:pPr>
        <w:pStyle w:val="BodyText"/>
      </w:pPr>
      <w:r>
        <w:t xml:space="preserve">The significance of this scholarship extends far beyond financial support; it embodies a strategic opportunity to align my professional development with the specific needs and aspirations of Madrid's educational community. As a region renowned for its rich cultural heritage, diverse student demographics, and progressive educational policies under the Comunidad de Madrid's Ministry of Education (Consejería de Educación), the demand for highly trained Primary Teachers is both urgent and transformative. I have meticulously studied Madrid's current pedagogical priorities, including the implementation of the LOMLOE (Organic Law on Educational Quality) framework, which emphasizes holistic development, digital literacy integration, and socio-emotional learning – all areas where my training aligns perfectly with regional goals. This scholarship would empower me to deepen my expertise precisely where it is most needed in</w:t>
      </w:r>
      <w:r>
        <w:t xml:space="preserve"> </w:t>
      </w:r>
      <w:r>
        <w:rPr>
          <w:bCs/>
          <w:b/>
        </w:rPr>
        <w:t xml:space="preserve">Spain Madrid</w:t>
      </w:r>
      <w:r>
        <w:t xml:space="preserve"> </w:t>
      </w:r>
      <w:r>
        <w:t xml:space="preserve">schools.</w:t>
      </w:r>
    </w:p>
    <w:p>
      <w:pPr>
        <w:pStyle w:val="BodyText"/>
      </w:pPr>
      <w:r>
        <w:t xml:space="preserve">My academic journey has been meticulously oriented towards the specialized demands of primary education. I recently completed a Bachelor's Degree in Primary Education (Grado en Magisterio de Educación Primaria) with honors from the Universidad Complutense de Madrid, where my curriculum included intensive coursework in child psychology (6-12 years), inclusive classroom methodologies, multilingual education strategies (with advanced Spanish proficiency and professional English certification), and the integration of technology in early learning environments. My academic thesis focused on "Fostering Creative Problem-Solving Skills through Project-Based Learning in Madrid's Multicultural Primary Classrooms," which involved fieldwork at a public CEIP (Centro de Educación Infantil y Primaria) in the vibrant district of Usera, an area known for its socio-economic diversity. This practical experience underscored the critical need for adaptable, culturally responsive teaching strategies – skills I am eager to refine through this scholarship-funded opportunity.</w:t>
      </w:r>
    </w:p>
    <w:p>
      <w:pPr>
        <w:pStyle w:val="BodyText"/>
      </w:pPr>
      <w:r>
        <w:t xml:space="preserve">My commitment to</w:t>
      </w:r>
      <w:r>
        <w:t xml:space="preserve"> </w:t>
      </w:r>
      <w:r>
        <w:rPr>
          <w:bCs/>
          <w:b/>
        </w:rPr>
        <w:t xml:space="preserve">Teacher Primary</w:t>
      </w:r>
      <w:r>
        <w:t xml:space="preserve"> </w:t>
      </w:r>
      <w:r>
        <w:t xml:space="preserve">extends beyond academia into tangible classroom practice. During my mandatory teaching practicum within the Madrid school system, I was assigned to a 4th-grade classroom at CEIP San José de Calasanz in Pozuelo de Alarcón. There, I designed and implemented interdisciplinary units integrating local Madrid history (e.g., exploring the legacy of the Royal Palace and Retiro Park) with literacy and numeracy standards. I developed strategies to support students with varying learning paces, including those experiencing mild dyslexia, while actively engaging parents through digital communication platforms favored in Madrid's modern schools. My mentor teacher noted my ability to "create a classroom where every child felt valued as a unique contributor," directly reflecting the inclusive ethos championed by Madrid's educational authorities. This hands-on experience solidified my conviction that effective Primary Teaching is the cornerstone of Madrid's future intellectual and social fabric.</w:t>
      </w:r>
    </w:p>
    <w:p>
      <w:pPr>
        <w:pStyle w:val="BodyText"/>
      </w:pPr>
      <w:r>
        <w:t xml:space="preserve">The financial barrier to pursuing specialized advanced training in Primary Education remains significant, especially for educators committed to serving Madrid's public schools. The scholarship would directly fund my enrollment in the highly regarded Master’s Program in Inclusive and Innovative Primary Education at the Universidad Politécnica de Madrid (UPM), a program explicitly designed with input from Madrid's regional education authorities. This advanced qualification is essential for gaining expertise in addressing contemporary challenges like digital citizenship, emotional intelligence curriculum development, and effective classroom management in linguistically diverse settings – all critical needs within Spain's current educational landscape. Without this support, securing the necessary qualifications to teach at the highest level within Madrid’s public system would be financially prohibitive for me as a recent graduate from a modest background.</w:t>
      </w:r>
    </w:p>
    <w:p>
      <w:pPr>
        <w:pStyle w:val="BodyText"/>
      </w:pPr>
      <w:r>
        <w:t xml:space="preserve">My vision for contributing to</w:t>
      </w:r>
      <w:r>
        <w:t xml:space="preserve"> </w:t>
      </w:r>
      <w:r>
        <w:rPr>
          <w:bCs/>
          <w:b/>
        </w:rPr>
        <w:t xml:space="preserve">Spain Madrid</w:t>
      </w:r>
      <w:r>
        <w:t xml:space="preserve">'s educational excellence is clear and actionable. I aspire to become a lead Primary Teacher at an inclusive public school in the Comunidad de Madrid, implementing evidence-based strategies learned through this scholarship. Specifically, I aim to develop localized resources integrating Madrid's cultural identity (e.g., projects centered on local festivals like San Isidro or community history) into core subjects, fostering both academic achievement and civic pride among my students. I am equally committed to mentoring new teachers within Madrid’s school networks, sharing innovative practices that enhance student engagement and well-being – a direct contribution to the region's strategic goals for educational quality. My fluency in Spanish (C1), professional English skills (C1), and cultural sensitivity make me uniquely positioned to navigate Madrid’s diverse classrooms and collaborate effectively with international teaching teams common in many CEIPs.</w:t>
      </w:r>
    </w:p>
    <w:p>
      <w:pPr>
        <w:pStyle w:val="BodyText"/>
      </w:pPr>
      <w:r>
        <w:t xml:space="preserve">Furthermore, I understand that Madrid’s educational success is deeply intertwined with community partnership. I actively volunteer weekly at the local Centro de Innovación Educativa (CIE) in Ciudad Lineal, supporting after-school programs that bridge learning gaps for children from underserved neighborhoods – a testament to my dedication beyond formal teaching roles. This scholarship would amplify my capacity to not just learn, but to *contribute* meaningfully within Madrid's ecosystem, ensuring resources reach those most in need as part of the region's equity-focused education policies.</w:t>
      </w:r>
    </w:p>
    <w:p>
      <w:pPr>
        <w:pStyle w:val="BodyText"/>
      </w:pPr>
      <w:r>
        <w:t xml:space="preserve">In conclusion, this Scholarship Application Letter is a testament to my unwavering dedication to becoming an exemplary Primary Teacher within the specific context of Spain Madrid. I am not merely seeking financial aid; I seek a partnership that enables me to fulfill my promise: to become an educator who empowers every child in Madrid’s classrooms – from the historic neighborhoods of La Latina to the modern districts of Hortaleza – with curiosity, confidence, and the foundational skills for lifelong success. The opportunity presented by this scholarship aligns perfectly with my professional trajectory and Madrid's urgent need for highly trained educators committed to inclusive excellence. I am eager to bring my passion, dedication, and emerging expertise directly into the classrooms of</w:t>
      </w:r>
      <w:r>
        <w:t xml:space="preserve"> </w:t>
      </w:r>
      <w:r>
        <w:rPr>
          <w:bCs/>
          <w:b/>
        </w:rPr>
        <w:t xml:space="preserve">Spain Madrid</w:t>
      </w:r>
      <w:r>
        <w:t xml:space="preserve">, contributing immediately to its educational vitality upon completion of my advanced training.</w:t>
      </w:r>
    </w:p>
    <w:p>
      <w:pPr>
        <w:pStyle w:val="BodyText"/>
      </w:pPr>
      <w:r>
        <w:t xml:space="preserve">Thank you for considering this application. I welcome the opportunity to discuss how my skills and aspirations align with your mission and Madrid's educational future.</w:t>
      </w:r>
    </w:p>
    <w:p>
      <w:pPr>
        <w:pStyle w:val="BodyText"/>
      </w:pPr>
      <w:r>
        <w:t xml:space="preserve">Sincerely,</w:t>
      </w:r>
    </w:p>
    <w:p>
      <w:pPr>
        <w:pStyle w:val="BodyText"/>
      </w:pPr>
      <w:r>
        <w:t xml:space="preserve">[Your Full Name]</w:t>
      </w:r>
    </w:p>
    <w:p>
      <w:pPr>
        <w:pStyle w:val="BodyText"/>
      </w:pPr>
      <w:r>
        <w:t xml:space="preserve">[Your Contact Information: Email, Phone]</w:t>
      </w:r>
    </w:p>
    <w:p>
      <w:pPr>
        <w:pStyle w:val="BodyText"/>
      </w:pPr>
      <w:r>
        <w:t xml:space="preserve">[Student ID/Registration Number -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Training in Madrid</dc:title>
  <dc:creator/>
  <dc:language>en</dc:language>
  <cp:keywords/>
  <dcterms:created xsi:type="dcterms:W3CDTF">2026-07-23T04:49:11Z</dcterms:created>
  <dcterms:modified xsi:type="dcterms:W3CDTF">2026-07-23T04:49:11Z</dcterms:modified>
</cp:coreProperties>
</file>

<file path=docProps/custom.xml><?xml version="1.0" encoding="utf-8"?>
<Properties xmlns="http://schemas.openxmlformats.org/officeDocument/2006/custom-properties" xmlns:vt="http://schemas.openxmlformats.org/officeDocument/2006/docPropsVTypes"/>
</file>